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MAL Risikovurdering ALLE IKKE-MARITIME AVDELINGER</w:t>
            </w:r>
            <w:r>
              <w:fldChar w:fldCharType="end"/>
            </w:r>
          </w:p>
        </w:tc>
      </w:tr>
    </w:tbl>
    <w:p w:rsidR="0052577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:rsidTr="00BD3F82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752298" w:rsidP="00BD3F82">
            <w:pPr>
              <w:pStyle w:val="Uthev2"/>
            </w:pPr>
            <w:r w:rsidRPr="00070162">
              <w:t>R</w:t>
            </w:r>
            <w:r>
              <w:t>isikovurdering 20</w:t>
            </w:r>
            <w:r w:rsidRPr="000E04D9">
              <w:rPr>
                <w:highlight w:val="yellow"/>
              </w:rPr>
              <w:t>XX</w:t>
            </w:r>
            <w:r w:rsidRPr="00070162">
              <w:t xml:space="preserve"> </w:t>
            </w:r>
            <w:r>
              <w:t>–</w:t>
            </w:r>
            <w:r w:rsidRPr="00070162">
              <w:t xml:space="preserve"> </w:t>
            </w:r>
            <w:r w:rsidRPr="00FC3507">
              <w:rPr>
                <w:highlight w:val="yellow"/>
              </w:rPr>
              <w:t>[Betegnelse på vurdert objekt/plassering]</w:t>
            </w:r>
          </w:p>
        </w:tc>
      </w:tr>
    </w:tbl>
    <w:p w:rsidR="00752298" w:rsidRPr="00582AE7" w:rsidP="00752298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:rsidTr="00BD3F82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752298" w:rsidRPr="00CD6AFD" w:rsidP="00BD3F82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752298" w:rsidRPr="00CD6AFD" w:rsidP="00BD3F82">
            <w:pPr>
              <w:rPr>
                <w:b w:val="0"/>
                <w:bCs w:val="0"/>
                <w:color w:val="auto"/>
              </w:rPr>
            </w:pPr>
          </w:p>
        </w:tc>
      </w:tr>
      <w:tr w:rsidTr="00BD3F82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752298" w:rsidRPr="00324B19" w:rsidP="00BD3F82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</w:t>
            </w:r>
            <w:r>
              <w:rPr>
                <w:rFonts w:ascii="Times New Roman" w:hAnsi="Times New Roman"/>
                <w:bCs w:val="0"/>
                <w:color w:val="auto"/>
                <w:sz w:val="24"/>
              </w:rPr>
              <w:t>[</w:t>
            </w:r>
            <w:r w:rsidRPr="00955796"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>Dato vurdert]</w:t>
            </w:r>
          </w:p>
        </w:tc>
        <w:tc>
          <w:tcPr>
            <w:tcW w:w="11203" w:type="dxa"/>
          </w:tcPr>
          <w:p w:rsidR="00752298" w:rsidRPr="00CD6AFD" w:rsidP="00BD3F82">
            <w:pPr>
              <w:rPr>
                <w:b w:val="0"/>
                <w:bCs w:val="0"/>
                <w:color w:val="auto"/>
              </w:rPr>
            </w:pPr>
          </w:p>
        </w:tc>
      </w:tr>
      <w:tr w:rsidTr="00BD3F82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752298" w:rsidP="00BD3F82">
            <w:pPr>
              <w:rPr>
                <w:bCs w:val="0"/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</w:p>
          <w:p w:rsidR="00752298" w:rsidRPr="00324B19" w:rsidP="00BD3F82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955796"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>[Namn]</w:t>
            </w:r>
          </w:p>
        </w:tc>
        <w:tc>
          <w:tcPr>
            <w:tcW w:w="11203" w:type="dxa"/>
          </w:tcPr>
          <w:p w:rsidR="00752298" w:rsidRPr="00CD6AFD" w:rsidP="00BD3F82">
            <w:pPr>
              <w:rPr>
                <w:b w:val="0"/>
                <w:bCs w:val="0"/>
                <w:color w:val="auto"/>
              </w:rPr>
            </w:pPr>
          </w:p>
        </w:tc>
      </w:tr>
    </w:tbl>
    <w:p w:rsidR="00752298" w:rsidP="00752298"/>
    <w:p w:rsidR="00752298" w:rsidRPr="00A163D2" w:rsidP="00752298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2406D8" w:rsidP="00752298">
      <w:pPr>
        <w:rPr>
          <w:b/>
        </w:rPr>
      </w:pPr>
    </w:p>
    <w:p w:rsidR="002406D8" w:rsidRPr="00897DDC" w:rsidP="00752298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A163D2" w:rsidP="00752298">
      <w:pPr>
        <w:rPr>
          <w:b/>
        </w:rPr>
      </w:pPr>
    </w:p>
    <w:p w:rsidR="00DD1727" w:rsidRPr="00DD1727" w:rsidP="00752298">
      <w:pPr>
        <w:rPr>
          <w:b/>
          <w:u w:val="single"/>
        </w:rPr>
      </w:pPr>
      <w:r w:rsidRPr="00DD1727">
        <w:rPr>
          <w:b/>
          <w:u w:val="single"/>
        </w:rPr>
        <w:t>Rammer</w:t>
      </w:r>
      <w:r w:rsidR="00785042"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DD1727" w:rsidP="00752298">
      <w:pPr>
        <w:rPr>
          <w:b/>
        </w:rPr>
      </w:pPr>
    </w:p>
    <w:p w:rsidR="00DD1727" w:rsidRPr="00525F70" w:rsidP="00752298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 w:rsidR="00163A4B">
        <w:t>Skolen har en vurdert, og uttalt, holdning til restrisiko. Denne tilsier at</w:t>
      </w:r>
      <w:r w:rsidR="00163A4B">
        <w:rPr>
          <w:b/>
        </w:rPr>
        <w:t xml:space="preserve"> INGEN </w:t>
      </w:r>
      <w:r w:rsidRPr="00897DDC" w:rsidR="00163A4B">
        <w:t>plasseringe</w:t>
      </w:r>
      <w:r w:rsidRPr="00897DDC" w:rsidR="00F23721">
        <w:t>r</w:t>
      </w:r>
      <w:r w:rsidRPr="00897DDC" w:rsidR="00163A4B">
        <w:t xml:space="preserve"> på rødt i risikomatrise godkjennes. Videre godkjennes</w:t>
      </w:r>
      <w:r w:rsidR="00163A4B">
        <w:rPr>
          <w:b/>
        </w:rPr>
        <w:t xml:space="preserve"> INGEN </w:t>
      </w:r>
      <w:r w:rsidRPr="00525F70" w:rsidR="00B87A0C">
        <w:t xml:space="preserve">plasseringer på oransje i risikomatrise før </w:t>
      </w:r>
      <w:r w:rsidRPr="00525F70" w:rsidR="00577F4F">
        <w:t xml:space="preserve">man befinner seg innenfor </w:t>
      </w:r>
      <w:r w:rsidR="00577F4F">
        <w:rPr>
          <w:b/>
        </w:rPr>
        <w:t xml:space="preserve">«Tolerable ALARP region». </w:t>
      </w:r>
      <w:r w:rsidRPr="00525F70" w:rsidR="00235423">
        <w:t>I praksis oppnås</w:t>
      </w:r>
      <w:r w:rsidR="00235423">
        <w:rPr>
          <w:b/>
        </w:rPr>
        <w:t xml:space="preserve"> «Tolerable ALAP region» </w:t>
      </w:r>
      <w:r w:rsidRPr="00525F70" w:rsidR="00235423">
        <w:t>ved at man etablerer nye risikoreduserende tiltak (tiltak som opprinnelig ikke var påtenkt</w:t>
      </w:r>
      <w:r w:rsidRPr="00150909" w:rsidR="00235423">
        <w:t>) frem til</w:t>
      </w:r>
      <w:r w:rsidRPr="00150909" w:rsidR="00235423">
        <w:rPr>
          <w:b/>
        </w:rPr>
        <w:t xml:space="preserve"> KOSTNADEN </w:t>
      </w:r>
      <w:r w:rsidRPr="00150909" w:rsidR="00235423">
        <w:t xml:space="preserve">(i form av ressurser) ved </w:t>
      </w:r>
      <w:r w:rsidRPr="00150909" w:rsidR="00235423">
        <w:rPr>
          <w:u w:val="single"/>
        </w:rPr>
        <w:t xml:space="preserve">neste </w:t>
      </w:r>
      <w:r w:rsidRPr="00150909" w:rsidR="00235423">
        <w:t>risikoreduserende tiltak</w:t>
      </w:r>
      <w:r w:rsidRPr="00150909" w:rsidR="00531DBA">
        <w:t xml:space="preserve"> er</w:t>
      </w:r>
      <w:r w:rsidRPr="00150909" w:rsidR="00531DBA">
        <w:rPr>
          <w:b/>
        </w:rPr>
        <w:t xml:space="preserve"> VESENTLIG </w:t>
      </w:r>
      <w:r w:rsidRPr="00150909" w:rsidR="00531DBA">
        <w:rPr>
          <w:u w:val="single"/>
        </w:rPr>
        <w:t>større</w:t>
      </w:r>
      <w:r w:rsidRPr="00150909" w:rsidR="00531DBA">
        <w:t xml:space="preserve"> enn den </w:t>
      </w:r>
      <w:r w:rsidRPr="00D15B4E" w:rsidR="00531DBA">
        <w:rPr>
          <w:u w:val="single"/>
        </w:rPr>
        <w:t>fordel</w:t>
      </w:r>
      <w:r w:rsidRPr="00150909" w:rsidR="00531DBA">
        <w:t xml:space="preserve"> </w:t>
      </w:r>
      <w:r w:rsidR="000D72E4">
        <w:t xml:space="preserve">(les: </w:t>
      </w:r>
      <w:r w:rsidR="00E71F62">
        <w:t>risikoreduksjon</w:t>
      </w:r>
      <w:r w:rsidR="000D72E4">
        <w:t xml:space="preserve">) </w:t>
      </w:r>
      <w:r w:rsidRPr="00150909" w:rsidR="00531DBA">
        <w:t>man forventer å få med tiltaket.</w:t>
      </w:r>
    </w:p>
    <w:p w:rsidR="00F75C30" w:rsidP="00752298">
      <w:pPr>
        <w:rPr>
          <w:b/>
        </w:rPr>
      </w:pPr>
    </w:p>
    <w:p w:rsidR="00907034" w:rsidP="00752298">
      <w:r>
        <w:t xml:space="preserve">Du starter med matrisen </w:t>
      </w:r>
      <w:r w:rsidRPr="00DE3510">
        <w:rPr>
          <w:b/>
        </w:rPr>
        <w:t>«Scenarioanalyse/Risikoreduserende tiltak</w:t>
      </w:r>
      <w:r>
        <w:t>»</w:t>
      </w:r>
      <w:r w:rsidR="00E71F62">
        <w:t xml:space="preserve"> (SIDE 3)</w:t>
      </w:r>
      <w:r>
        <w:t xml:space="preserve">. Du legger inn Scenario 1, og </w:t>
      </w:r>
      <w:r w:rsidR="000E00E7">
        <w:t xml:space="preserve">du graderer dette med sannsynlighet og konsekvens. Du multipliserer </w:t>
      </w:r>
      <w:r w:rsidR="00E71F62">
        <w:t>tallene</w:t>
      </w:r>
      <w:r w:rsidR="000E00E7">
        <w:t>, og får en risikovurdering</w:t>
      </w:r>
      <w:r w:rsidR="00B06D46">
        <w:t xml:space="preserve"> (skriv ned sum i matrisen)</w:t>
      </w:r>
      <w:r w:rsidR="000E00E7">
        <w:t>. Du går nå til fargematrisen</w:t>
      </w:r>
      <w:r w:rsidRPr="00DE3510" w:rsidR="000E00E7">
        <w:rPr>
          <w:b/>
        </w:rPr>
        <w:t xml:space="preserve"> «Opprinnelig Risikomatrise</w:t>
      </w:r>
      <w:r w:rsidRPr="00B06D46" w:rsidR="000E00E7">
        <w:t>»</w:t>
      </w:r>
      <w:r w:rsidRPr="00B06D46" w:rsidR="00B06D46">
        <w:t xml:space="preserve"> (SIDE 4)</w:t>
      </w:r>
      <w:r w:rsidRPr="00B06D46" w:rsidR="00DE3510">
        <w:t>,</w:t>
      </w:r>
      <w:r w:rsidR="00DE3510">
        <w:rPr>
          <w:b/>
        </w:rPr>
        <w:t xml:space="preserve"> </w:t>
      </w:r>
      <w:r w:rsidR="00DE3510">
        <w:t xml:space="preserve">og legger inn Scenario 1 der det hører hjemme. Hvis Scenario 1 ligger på grønt, eller gult, så går du videre til </w:t>
      </w:r>
      <w:r w:rsidR="00A669BA">
        <w:t xml:space="preserve">matrisen </w:t>
      </w:r>
      <w:r w:rsidRPr="00A669BA" w:rsidR="00A669BA">
        <w:rPr>
          <w:b/>
        </w:rPr>
        <w:t>«Handlingsplan»</w:t>
      </w:r>
      <w:r w:rsidR="00A92249">
        <w:rPr>
          <w:b/>
        </w:rPr>
        <w:t xml:space="preserve"> </w:t>
      </w:r>
      <w:r w:rsidRPr="00A92249" w:rsidR="00A92249">
        <w:t>(SIDE 6</w:t>
      </w:r>
      <w:r w:rsidR="00A92249">
        <w:rPr>
          <w:b/>
        </w:rPr>
        <w:t>)</w:t>
      </w:r>
      <w:r w:rsidRPr="00A669BA" w:rsidR="00A669BA">
        <w:rPr>
          <w:b/>
        </w:rPr>
        <w:t>.</w:t>
      </w:r>
      <w:r w:rsidR="00A669BA">
        <w:t xml:space="preserve"> Der legger du inn de risikoreduserende tiltak du tenker deg relevante opp i mot </w:t>
      </w:r>
      <w:r w:rsidR="009169C1">
        <w:t>Scenario 1. Dette er da risikoreduserende tiltak som ligger «innbakt» i den scoringen du har gitt Scenario 1 under «</w:t>
      </w:r>
      <w:r w:rsidRPr="00DE3510" w:rsidR="009169C1">
        <w:rPr>
          <w:b/>
        </w:rPr>
        <w:t>«Scenarioanalyse/Risikoreduserende tiltak</w:t>
      </w:r>
      <w:r w:rsidR="009169C1">
        <w:t>»</w:t>
      </w:r>
      <w:r w:rsidR="00A92249">
        <w:t xml:space="preserve"> (SIDE 3)</w:t>
      </w:r>
      <w:r w:rsidR="009169C1">
        <w:t>.</w:t>
      </w:r>
      <w:r w:rsidR="00CC6589">
        <w:t xml:space="preserve"> Du legger </w:t>
      </w:r>
      <w:r w:rsidR="0074541D">
        <w:t>videre</w:t>
      </w:r>
      <w:r w:rsidR="00CC6589">
        <w:t xml:space="preserve"> inn ansvarlig person, tidsfrist, og kostnader.</w:t>
      </w:r>
    </w:p>
    <w:p w:rsidR="00CC6589" w:rsidP="00752298"/>
    <w:p w:rsidR="00CC6589" w:rsidP="00752298">
      <w:r>
        <w:t>Hvis Scenario 1 ligger på oransje, eller rødt, så legger du – i blått felt – i matrisen «</w:t>
      </w:r>
      <w:r w:rsidR="0075762C">
        <w:rPr>
          <w:b/>
        </w:rPr>
        <w:t>Scenarioanalyse/Risikoreduserende tiltak»</w:t>
      </w:r>
      <w:r w:rsidR="0074541D">
        <w:rPr>
          <w:b/>
        </w:rPr>
        <w:t xml:space="preserve"> </w:t>
      </w:r>
      <w:r w:rsidRPr="00611FF0" w:rsidR="0074541D">
        <w:t>(SIDE 3)</w:t>
      </w:r>
      <w:r w:rsidR="0075762C">
        <w:t xml:space="preserve"> inn et nytt risikoreduserende tiltak, dvs. et tiltak som du </w:t>
      </w:r>
      <w:r w:rsidRPr="007258D8" w:rsidR="0075762C">
        <w:rPr>
          <w:i/>
          <w:u w:val="single"/>
        </w:rPr>
        <w:t>ikke opprinnelig</w:t>
      </w:r>
      <w:r w:rsidR="0075762C"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B05372" w:rsidRPr="007258D8" w:rsidP="00752298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 w:rsidR="007258D8">
        <w:rPr>
          <w:b/>
        </w:rPr>
        <w:t xml:space="preserve"> </w:t>
      </w:r>
      <w:r w:rsidRPr="007258D8" w:rsidR="007258D8">
        <w:t>(SIDE 5</w:t>
      </w:r>
      <w:r w:rsidR="007258D8">
        <w:rPr>
          <w:b/>
        </w:rPr>
        <w:t>)</w:t>
      </w:r>
      <w:r>
        <w:rPr>
          <w:b/>
        </w:rPr>
        <w:t>.</w:t>
      </w:r>
      <w:r w:rsidR="007258D8">
        <w:rPr>
          <w:b/>
        </w:rPr>
        <w:t xml:space="preserve"> </w:t>
      </w:r>
      <w:r>
        <w:t>Deretter følger du, jamfør forrige avsnitt, inn alle dine risikoreduserende tiltak</w:t>
      </w:r>
      <w:r w:rsidR="001E2801">
        <w:t xml:space="preserve">ene </w:t>
      </w:r>
      <w:r>
        <w:t xml:space="preserve">(både de opprinnelige, og de nye) i </w:t>
      </w:r>
      <w:r>
        <w:rPr>
          <w:b/>
        </w:rPr>
        <w:t>Handlingsplanen</w:t>
      </w:r>
      <w:r w:rsidR="007258D8">
        <w:rPr>
          <w:b/>
        </w:rPr>
        <w:t xml:space="preserve"> </w:t>
      </w:r>
      <w:r w:rsidRPr="007258D8" w:rsidR="007258D8">
        <w:t>(SIDE 6</w:t>
      </w:r>
      <w:r w:rsidR="007258D8">
        <w:rPr>
          <w:b/>
        </w:rPr>
        <w:t>)</w:t>
      </w:r>
      <w:r>
        <w:t xml:space="preserve">, og </w:t>
      </w:r>
      <w:r w:rsidR="001E2801">
        <w:t>legger inn ansvarlig person, tidsfrist, og kostnader.</w:t>
      </w:r>
    </w:p>
    <w:p w:rsidR="009169C1" w:rsidP="00752298"/>
    <w:p w:rsidR="000D2E0B" w:rsidRPr="00C869BE" w:rsidP="000D2E0B">
      <w:r w:rsidRPr="00150909">
        <w:t>Hvis man fremdeles – etter å ha gått igjennom det ovenforstående - har røde/oransje plasseringer, og ALARP prinsippet har trådt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 w:rsidR="00C869BE">
        <w:t xml:space="preserve"> (les: risikoreduksjon)</w:t>
      </w:r>
      <w:r w:rsidRPr="00150909">
        <w:t xml:space="preserve"> man forventer å få med tiltaket</w:t>
      </w:r>
      <w:r w:rsidR="000A3819">
        <w:t>)</w:t>
      </w:r>
      <w:r w:rsidRPr="00150909">
        <w:t xml:space="preserve">, så skriver man inn under scenariovurderingsmatrisen (risikoreduserende tiltak) </w:t>
      </w:r>
      <w:r w:rsidR="00C869BE"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</w:t>
      </w:r>
      <w:r w:rsidR="00C869BE">
        <w:rPr>
          <w:b/>
          <w:u w:val="single"/>
        </w:rPr>
        <w:t xml:space="preserve"> (</w:t>
      </w:r>
      <w:r w:rsidRPr="002A09B7" w:rsidR="00C869BE">
        <w:rPr>
          <w:u w:val="single"/>
        </w:rPr>
        <w:t xml:space="preserve">SIDE </w:t>
      </w:r>
      <w:r w:rsidR="002A09B7">
        <w:rPr>
          <w:u w:val="single"/>
        </w:rPr>
        <w:t>5</w:t>
      </w:r>
      <w:r w:rsidRPr="002A09B7" w:rsidR="00C869BE">
        <w:rPr>
          <w:u w:val="single"/>
        </w:rPr>
        <w:t>)</w:t>
      </w:r>
    </w:p>
    <w:p w:rsidR="00254750" w:rsidRPr="00150909" w:rsidP="00254750"/>
    <w:p w:rsidR="00254750" w:rsidP="00752298"/>
    <w:p w:rsidR="00DD1727" w:rsidP="00752298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785042" w:rsidP="00752298">
      <w:pPr>
        <w:rPr>
          <w:b/>
          <w:u w:val="single"/>
        </w:rPr>
      </w:pPr>
    </w:p>
    <w:p w:rsidR="00785042" w:rsidRPr="0036746C" w:rsidP="00752298">
      <w:r>
        <w:t>Skolen har en vurder</w:t>
      </w:r>
      <w:r w:rsidR="002A09B7">
        <w:t>t</w:t>
      </w:r>
      <w:r>
        <w:t xml:space="preserve">, og uttalt, holdning til konsekvensområder. Drøftinger i ledelsen, og med HVO, har medført at en ROS analyse internt skal </w:t>
      </w:r>
      <w:r w:rsidR="0036746C">
        <w:t xml:space="preserve">ha hovedfokus på innvirkninger innenfor konsekvensområdene </w:t>
      </w:r>
      <w:r w:rsidR="0036746C">
        <w:rPr>
          <w:b/>
        </w:rPr>
        <w:t xml:space="preserve">LIV OG HELSE </w:t>
      </w:r>
      <w:r w:rsidR="0036746C">
        <w:t xml:space="preserve">samt </w:t>
      </w:r>
      <w:r w:rsidR="0036746C">
        <w:rPr>
          <w:b/>
        </w:rPr>
        <w:t xml:space="preserve">NATUR OG MILJØ. </w:t>
      </w:r>
      <w:r w:rsidR="0036746C">
        <w:t xml:space="preserve">Deretter </w:t>
      </w:r>
      <w:r w:rsidR="0036746C">
        <w:rPr>
          <w:b/>
        </w:rPr>
        <w:t xml:space="preserve">ØKONOMI. </w:t>
      </w:r>
      <w:r w:rsidR="0036746C">
        <w:t xml:space="preserve">Til slutt </w:t>
      </w:r>
      <w:r w:rsidR="0036746C">
        <w:rPr>
          <w:b/>
        </w:rPr>
        <w:t>OMDØMME OG STABILITET.</w:t>
      </w:r>
      <w:r w:rsidR="0036746C">
        <w:t xml:space="preserve"> </w:t>
      </w:r>
      <w:r w:rsidR="00C04B63">
        <w:t>Scenarioanalyse/Risikoreduserende tiltak må dermed belyse disse områder.</w:t>
      </w:r>
    </w:p>
    <w:p w:rsidR="00785042" w:rsidP="00752298">
      <w:pPr>
        <w:rPr>
          <w:b/>
        </w:rPr>
      </w:pPr>
    </w:p>
    <w:p w:rsidR="00A163D2" w:rsidP="00752298">
      <w:pPr>
        <w:rPr>
          <w:b/>
        </w:rPr>
      </w:pPr>
    </w:p>
    <w:p w:rsidR="00A163D2" w:rsidRPr="002406D8" w:rsidP="00752298">
      <w:pPr>
        <w:rPr>
          <w:b/>
        </w:rPr>
      </w:pPr>
    </w:p>
    <w:p w:rsidR="00752298" w:rsidP="00752298">
      <w:pPr>
        <w:rPr>
          <w:rFonts w:ascii="Times New Roman" w:hAnsi="Times New Roman"/>
          <w:sz w:val="24"/>
        </w:rPr>
      </w:pPr>
    </w:p>
    <w:p w:rsidR="00752298" w:rsidRPr="007C332C" w:rsidP="00752298">
      <w:pPr>
        <w:rPr>
          <w:rFonts w:ascii="Times New Roman" w:hAnsi="Times New Roman"/>
          <w:sz w:val="24"/>
        </w:rPr>
      </w:pPr>
    </w:p>
    <w:p w:rsidR="00752298" w:rsidRPr="007C332C" w:rsidP="00752298">
      <w:pPr>
        <w:rPr>
          <w:rFonts w:ascii="Times New Roman" w:hAnsi="Times New Roman"/>
          <w:color w:val="0070C0"/>
          <w:sz w:val="24"/>
        </w:rPr>
      </w:pPr>
    </w:p>
    <w:p w:rsidR="00752298" w:rsidRPr="00A01195" w:rsidP="00752298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A92699" w:rsidP="00752298">
      <w:pPr>
        <w:pStyle w:val="Heading2"/>
      </w:pPr>
      <w:r>
        <w:t>SCENARIOANALYSE</w:t>
      </w:r>
      <w:r w:rsidR="00C10555">
        <w:t>/RISKOREDUSERENDE TILTAK</w:t>
      </w:r>
      <w:r w:rsidR="00CA5F16">
        <w:t xml:space="preserve"> </w:t>
      </w:r>
    </w:p>
    <w:p w:rsidR="00916126" w:rsidP="00752298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752298" w:rsidRPr="003018D0" w:rsidP="00752298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>Sannsynlighet endres, hvis relevant, etter hvert som tiltak legges inn, og ny risiko+plasseirng i matrise endres.</w:t>
      </w:r>
      <w:r w:rsidRPr="003018D0" w:rsidR="00CA5F16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05"/>
        <w:gridCol w:w="4685"/>
        <w:gridCol w:w="978"/>
        <w:gridCol w:w="1291"/>
        <w:gridCol w:w="831"/>
        <w:gridCol w:w="1268"/>
      </w:tblGrid>
      <w:tr w:rsidTr="009333FD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8" w:type="pct"/>
            <w:shd w:val="clear" w:color="auto" w:fill="FFFF99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9333FD" w:rsidP="00BD3F82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Sannsyn </w:t>
            </w:r>
          </w:p>
          <w:p w:rsidR="009333F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9333F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9333F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noko stort</w:t>
            </w:r>
          </w:p>
          <w:p w:rsidR="009333FD" w:rsidRPr="0046282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9333FD" w:rsidP="00BD3F82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9333F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9333F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9333F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9333FD" w:rsidRPr="0046282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:rsidTr="009333FD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8" w:type="pct"/>
            <w:shd w:val="clear" w:color="auto" w:fill="auto"/>
          </w:tcPr>
          <w:p w:rsidR="009333FD" w:rsidRPr="00324B19" w:rsidP="00BD3F82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/ lærere kan få strømgjennomga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22DE5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22DE5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,0</w:t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</w:t>
            </w:r>
            <w:r w:rsidR="00DC0EAC">
              <w:rPr>
                <w:rFonts w:ascii="Times New Roman" w:hAnsi="Times New Roman"/>
                <w:b/>
                <w:i/>
                <w:sz w:val="16"/>
                <w:szCs w:val="16"/>
              </w:rPr>
              <w:t>–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</w:t>
            </w:r>
            <w:r w:rsidR="00DC0EAC">
              <w:rPr>
                <w:rFonts w:ascii="Times New Roman" w:hAnsi="Times New Roman"/>
                <w:b/>
                <w:i/>
                <w:sz w:val="16"/>
                <w:szCs w:val="16"/>
              </w:rPr>
              <w:t>[Tiltak 1 skrives inn]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,0</w:t>
            </w: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DC0EAC" w:rsidRPr="00916126" w:rsidP="00BD3F82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2- [Tiltak 2 skrivs inn]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,0</w:t>
            </w: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RANSJE</w:t>
            </w: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legges inn til risiko er redusert til skolens godkjent nivå, eller ALARP prinsippet trer i kraf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</w:t>
            </w: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I dette tilfellet har 3 aktuelle tiltak klart å gradvis redusere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risiko frem til GULT nivå, som er akseptabelt, er nådd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402315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402315" w:rsidRPr="00916126" w:rsidP="00BD3F82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cenario legges inn på GULT i REVIDERT Risikomatrise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8" w:type="pct"/>
            <w:shd w:val="clear" w:color="auto" w:fill="auto"/>
          </w:tcPr>
          <w:p w:rsidR="009333FD" w:rsidRPr="00324B19" w:rsidP="00BD3F82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alle når de arbeider i bås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22DE5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22DE5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402315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402315" w:rsidRPr="00916126" w:rsidP="00BD3F82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808" w:type="pct"/>
            <w:shd w:val="clear" w:color="auto" w:fill="auto"/>
          </w:tcPr>
          <w:p w:rsidR="009333FD" w:rsidRPr="00324B19" w:rsidP="00BD3F82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2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402315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402315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402315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402315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…</w:t>
            </w:r>
          </w:p>
        </w:tc>
        <w:tc>
          <w:tcPr>
            <w:tcW w:w="2808" w:type="pct"/>
            <w:shd w:val="clear" w:color="auto" w:fill="auto"/>
          </w:tcPr>
          <w:p w:rsidR="009333FD" w:rsidRPr="00113D01" w:rsidP="00BD3F82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[Fjern 3 eksempelpunkter over, og legg inn aktuel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5:d5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4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9333FD" w:rsidRPr="00113D01" w:rsidP="00BD3F82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Antall ny</w:t>
            </w:r>
            <w:r>
              <w:rPr>
                <w:i/>
                <w:color w:val="0070C0"/>
                <w:sz w:val="18"/>
                <w:szCs w:val="18"/>
                <w:highlight w:val="yellow"/>
              </w:rPr>
              <w:t>e punkter for ditt risikoområde</w:t>
            </w: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]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6:d6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9333FD" w:rsidRPr="00422DE5" w:rsidP="00BD3F82">
            <w:pPr>
              <w:rPr>
                <w:i/>
                <w:color w:val="0070C0"/>
                <w:sz w:val="18"/>
                <w:szCs w:val="18"/>
              </w:rPr>
            </w:pP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[Fyll ut verdi for sannsynlighet</w:t>
            </w:r>
            <w:r w:rsidR="002A09B7">
              <w:rPr>
                <w:i/>
                <w:color w:val="0070C0"/>
                <w:sz w:val="18"/>
                <w:szCs w:val="18"/>
                <w:highlight w:val="yellow"/>
              </w:rPr>
              <w:t xml:space="preserve"> </w:t>
            </w: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og konsekvens til høyre]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7:d7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9333FD" w:rsidRPr="00422DE5" w:rsidP="00BD3F82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8:d8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9333FD" w:rsidRPr="00422DE5" w:rsidP="00BD3F82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9:d9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4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9333FD" w:rsidRPr="00422DE5" w:rsidP="00BD3F82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0:d10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9333FD" w:rsidRPr="00422DE5" w:rsidP="00BD3F82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1:d11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752298" w:rsidP="00752298">
      <w:pPr>
        <w:rPr>
          <w:i/>
          <w:color w:val="0070C0"/>
        </w:rPr>
      </w:pPr>
    </w:p>
    <w:p w:rsidR="004D50B4" w:rsidRPr="00422DE5" w:rsidP="00752298">
      <w:pPr>
        <w:rPr>
          <w:i/>
          <w:color w:val="0070C0"/>
        </w:rPr>
      </w:pPr>
    </w:p>
    <w:p w:rsidR="0073623A" w:rsidP="00752298">
      <w:pPr>
        <w:rPr>
          <w:sz w:val="32"/>
          <w:szCs w:val="40"/>
        </w:rPr>
      </w:pPr>
    </w:p>
    <w:p w:rsidR="000A3819" w:rsidP="00752298">
      <w:pPr>
        <w:rPr>
          <w:sz w:val="32"/>
          <w:szCs w:val="40"/>
        </w:rPr>
      </w:pPr>
    </w:p>
    <w:p w:rsidR="000A3819" w:rsidP="00752298">
      <w:pPr>
        <w:rPr>
          <w:sz w:val="32"/>
          <w:szCs w:val="40"/>
        </w:rPr>
      </w:pPr>
    </w:p>
    <w:p w:rsidR="000A3819" w:rsidP="00752298">
      <w:pPr>
        <w:rPr>
          <w:sz w:val="32"/>
          <w:szCs w:val="40"/>
        </w:rPr>
      </w:pPr>
    </w:p>
    <w:p w:rsidR="00752298" w:rsidRPr="008F454C" w:rsidP="00752298">
      <w:pPr>
        <w:pStyle w:val="Heading2"/>
      </w:pPr>
      <w:r>
        <w:t>OPP</w:t>
      </w:r>
      <w:r w:rsidR="00272AB0">
        <w:t>R</w:t>
      </w:r>
      <w:r>
        <w:t>INNELG R</w:t>
      </w:r>
      <w:r w:rsidR="00272AB0">
        <w:t xml:space="preserve">ISIKOMATRISE </w:t>
      </w:r>
    </w:p>
    <w:p w:rsidR="00752298" w:rsidP="00752298">
      <w:pPr>
        <w:rPr>
          <w:szCs w:val="22"/>
        </w:rPr>
      </w:pPr>
      <w:r w:rsidRPr="008F454C">
        <w:rPr>
          <w:szCs w:val="22"/>
        </w:rPr>
        <w:t>Verdiane for sannsyn</w:t>
      </w:r>
      <w:r w:rsidR="00272AB0">
        <w:rPr>
          <w:szCs w:val="22"/>
        </w:rPr>
        <w:t>lighet</w:t>
      </w:r>
      <w:r w:rsidRPr="008F454C">
        <w:rPr>
          <w:szCs w:val="22"/>
        </w:rPr>
        <w:t xml:space="preserve"> og konsekvens for kvart scenario gjev eit punkt i tabellen under.  </w:t>
      </w:r>
      <w:r w:rsidR="00C27ACA">
        <w:rPr>
          <w:szCs w:val="22"/>
        </w:rPr>
        <w:t>Dette er din OPPRINNELIGE vurdering, før du iverksetter noen risikoreduserende tiltak (vist til i tabellen over, i blått felt)</w:t>
      </w:r>
    </w:p>
    <w:p w:rsidR="00752298" w:rsidRPr="008702EA" w:rsidP="00752298">
      <w:pPr>
        <w:rPr>
          <w:i/>
          <w:color w:val="0070C0"/>
          <w:szCs w:val="22"/>
        </w:rPr>
      </w:pPr>
    </w:p>
    <w:p w:rsidR="00752298" w:rsidRPr="008F454C" w:rsidP="00752298">
      <w:pPr>
        <w:rPr>
          <w:b/>
        </w:rPr>
      </w:pPr>
    </w:p>
    <w:p w:rsidR="00752298" w:rsidRPr="00B43B5B" w:rsidP="00752298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1"/>
        <w:gridCol w:w="2029"/>
        <w:gridCol w:w="2120"/>
        <w:gridCol w:w="2030"/>
        <w:gridCol w:w="2128"/>
      </w:tblGrid>
      <w:tr w:rsidTr="00BD3F82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752298" w:rsidRPr="00B43B5B" w:rsidP="00BD3F82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2298" w:rsidRPr="004D50B4" w:rsidP="00BD3F82">
            <w:pPr>
              <w:jc w:val="center"/>
              <w:rPr>
                <w:b/>
                <w:color w:val="0070C0"/>
                <w:szCs w:val="22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:rsidTr="00BD3F82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752298" w:rsidRPr="00B43B5B" w:rsidP="00BD3F82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BD3F82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752298" w:rsidRPr="00B43B5B" w:rsidP="00BD3F82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2298" w:rsidRPr="00F82C59" w:rsidP="00BD3F82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BD3F82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752298" w:rsidRPr="00B43B5B" w:rsidP="00BD3F82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752298" w:rsidRPr="00F82C59" w:rsidP="00BD3F82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:rsidTr="00BD3F82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752298" w:rsidRPr="00B43B5B" w:rsidP="00BD3F82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752298" w:rsidRPr="00B43B5B" w:rsidP="00BD3F82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752298" w:rsidRPr="00B43B5B" w:rsidP="00BD3F82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752298" w:rsidRPr="00B43B5B" w:rsidP="00BD3F82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752298" w:rsidRPr="00B43B5B" w:rsidP="00752298">
      <w:pPr>
        <w:rPr>
          <w:i/>
          <w:color w:val="0070C0"/>
          <w:szCs w:val="22"/>
          <w:lang w:val="en-US"/>
        </w:rPr>
      </w:pPr>
    </w:p>
    <w:p w:rsidR="00272AB0" w:rsidP="00752298">
      <w:pPr>
        <w:rPr>
          <w:b/>
          <w:sz w:val="24"/>
          <w:lang w:val="en-US"/>
        </w:rPr>
      </w:pPr>
    </w:p>
    <w:p w:rsidR="00724A54" w:rsidRPr="00110F6A" w:rsidP="00752298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 w:rsidR="00BD5A06">
        <w:rPr>
          <w:b/>
        </w:rPr>
        <w:t xml:space="preserve">, </w:t>
      </w:r>
      <w:r w:rsidRPr="00110F6A" w:rsidR="00BD5A06">
        <w:t>og legg inn tiltak.</w:t>
      </w:r>
      <w:r w:rsidR="00BD5A06">
        <w:rPr>
          <w:b/>
        </w:rPr>
        <w:t xml:space="preserve"> HVIS NEI, </w:t>
      </w:r>
      <w:r w:rsidRPr="00110F6A" w:rsidR="00A111E5">
        <w:t>gå tilbake til tabell for</w:t>
      </w:r>
      <w:r w:rsidR="00A111E5">
        <w:rPr>
          <w:b/>
        </w:rPr>
        <w:t xml:space="preserve"> SCENARIOANALYSE/RISIKOREDUSERENDE TILTAK, </w:t>
      </w:r>
      <w:r w:rsidRPr="00110F6A" w:rsidR="00A111E5">
        <w:t xml:space="preserve">og legg inn tiltak i blått felt. </w:t>
      </w:r>
    </w:p>
    <w:p w:rsidR="00AD0047" w:rsidRPr="00934CCF" w:rsidP="00AD004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trår i kraft, så legger du inn </w:t>
      </w:r>
      <w:r w:rsidRPr="00110F6A">
        <w:t xml:space="preserve">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</w:t>
      </w:r>
      <w:r w:rsidR="0055430F">
        <w:rPr>
          <w:b/>
        </w:rPr>
        <w:t xml:space="preserve"> </w:t>
      </w:r>
      <w:r w:rsidRPr="00236D65" w:rsidR="0055430F">
        <w:t xml:space="preserve">(SIDE </w:t>
      </w:r>
      <w:r w:rsidRPr="00236D65" w:rsidR="00236D65">
        <w:t>5</w:t>
      </w:r>
      <w:r w:rsidRPr="00236D65" w:rsidR="0055430F">
        <w:t>)</w:t>
      </w:r>
      <w:r w:rsidR="0055430F"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</w:t>
      </w:r>
      <w:r w:rsidR="0055430F">
        <w:rPr>
          <w:b/>
          <w:u w:val="single"/>
        </w:rPr>
        <w:t xml:space="preserve"> </w:t>
      </w:r>
      <w:r w:rsidRPr="00236D65" w:rsidR="0055430F">
        <w:rPr>
          <w:u w:val="single"/>
        </w:rPr>
        <w:t>(SIDE 5)</w:t>
      </w:r>
      <w:r w:rsidRPr="00236D65" w:rsidR="00934CCF">
        <w:rPr>
          <w:u w:val="single"/>
        </w:rPr>
        <w:t>,</w:t>
      </w:r>
      <w:r w:rsidR="00934CCF">
        <w:rPr>
          <w:b/>
          <w:u w:val="single"/>
        </w:rPr>
        <w:t xml:space="preserve"> </w:t>
      </w:r>
      <w:r w:rsidR="00934CCF">
        <w:rPr>
          <w:u w:val="single"/>
        </w:rPr>
        <w:t>og noterer tiltaket som siste punkt i den blå matrisen (SIDE 3) under relevant scenario.</w:t>
      </w:r>
    </w:p>
    <w:p w:rsidR="00AD0047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RPr="00BD5A06" w:rsidP="00752298">
      <w:pPr>
        <w:rPr>
          <w:b/>
        </w:rPr>
      </w:pPr>
    </w:p>
    <w:p w:rsidR="00272AB0" w:rsidP="00752298">
      <w:pPr>
        <w:rPr>
          <w:b/>
          <w:sz w:val="24"/>
          <w:lang w:val="en-US"/>
        </w:rPr>
      </w:pPr>
    </w:p>
    <w:p w:rsidR="0097486D" w:rsidP="00752298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97486D" w:rsidP="00752298">
      <w:pPr>
        <w:rPr>
          <w:b/>
          <w:sz w:val="24"/>
          <w:lang w:val="en-US"/>
        </w:rPr>
      </w:pPr>
    </w:p>
    <w:p w:rsidR="0097486D" w:rsidP="0097486D">
      <w:pPr>
        <w:rPr>
          <w:szCs w:val="22"/>
        </w:rPr>
      </w:pPr>
      <w:r>
        <w:rPr>
          <w:szCs w:val="22"/>
        </w:rPr>
        <w:t>REVIDERTE 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eit punkt i tabellen under.  </w:t>
      </w:r>
    </w:p>
    <w:p w:rsidR="0097486D" w:rsidRPr="008702EA" w:rsidP="0097486D">
      <w:pPr>
        <w:rPr>
          <w:i/>
          <w:color w:val="0070C0"/>
          <w:szCs w:val="22"/>
        </w:rPr>
      </w:pPr>
    </w:p>
    <w:p w:rsidR="0097486D" w:rsidRPr="008F454C" w:rsidP="0097486D">
      <w:pPr>
        <w:rPr>
          <w:b/>
        </w:rPr>
      </w:pPr>
    </w:p>
    <w:p w:rsidR="0097486D" w:rsidRPr="00B43B5B" w:rsidP="0097486D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1"/>
        <w:gridCol w:w="2121"/>
        <w:gridCol w:w="2032"/>
        <w:gridCol w:w="2121"/>
      </w:tblGrid>
      <w:tr w:rsidTr="00BE1A5C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97486D" w:rsidRPr="00B43B5B" w:rsidP="00BE1A5C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97486D" w:rsidRPr="004D50B4" w:rsidP="00BE1A5C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:rsidTr="00BE1A5C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97486D" w:rsidRPr="00B43B5B" w:rsidP="00BE1A5C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BE1A5C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97486D" w:rsidRPr="00B43B5B" w:rsidP="00BE1A5C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97486D" w:rsidRPr="00F82C59" w:rsidP="00BE1A5C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BE1A5C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97486D" w:rsidRPr="00B43B5B" w:rsidP="00BE1A5C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97486D" w:rsidRPr="00F82C59" w:rsidP="00BE1A5C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97486D">
              <w:rPr>
                <w:rFonts w:ascii="Times New Roman" w:hAnsi="Times New Roman"/>
                <w:b/>
                <w:color w:val="000000" w:themeColor="text1"/>
                <w:sz w:val="24"/>
                <w:lang w:val="en-US"/>
              </w:rPr>
              <w:t>Scenario 1</w:t>
            </w:r>
          </w:p>
        </w:tc>
      </w:tr>
      <w:tr w:rsidTr="00BE1A5C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97486D" w:rsidRPr="00B43B5B" w:rsidP="00BE1A5C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97486D" w:rsidRPr="00B43B5B" w:rsidP="00BE1A5C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97486D" w:rsidRPr="00B43B5B" w:rsidP="00BE1A5C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97486D" w:rsidRPr="00B43B5B" w:rsidP="00BE1A5C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97486D" w:rsidRPr="00B43B5B" w:rsidP="0097486D">
      <w:pPr>
        <w:rPr>
          <w:i/>
          <w:color w:val="0070C0"/>
          <w:szCs w:val="22"/>
          <w:lang w:val="en-US"/>
        </w:rPr>
      </w:pPr>
    </w:p>
    <w:p w:rsidR="0097486D" w:rsidP="00752298">
      <w:pPr>
        <w:rPr>
          <w:b/>
          <w:sz w:val="24"/>
          <w:lang w:val="en-US"/>
        </w:rPr>
      </w:pPr>
    </w:p>
    <w:p w:rsidR="00272AB0" w:rsidRPr="00B43B5B" w:rsidP="00752298">
      <w:pPr>
        <w:rPr>
          <w:b/>
          <w:sz w:val="24"/>
          <w:lang w:val="en-US"/>
        </w:rPr>
      </w:pPr>
    </w:p>
    <w:p w:rsidR="00272AB0" w:rsidRPr="007A4C14" w:rsidP="00272AB0">
      <w:pPr>
        <w:rPr>
          <w:b/>
          <w:u w:val="single"/>
        </w:rPr>
      </w:pPr>
      <w:r w:rsidRPr="007A4C14">
        <w:rPr>
          <w:b/>
          <w:u w:val="single"/>
        </w:rPr>
        <w:t>ALARP-TILTAK SOM STOPPER VIDERE RISKOREDUKSJON</w:t>
      </w:r>
    </w:p>
    <w:p w:rsidR="00272AB0" w:rsidP="00272AB0">
      <w:pPr>
        <w:rPr>
          <w:sz w:val="32"/>
          <w:szCs w:val="40"/>
        </w:rPr>
      </w:pPr>
    </w:p>
    <w:p w:rsidR="00272AB0" w:rsidRPr="00110F6A" w:rsidP="00272AB0">
      <w:r w:rsidRPr="00110F6A">
        <w:t xml:space="preserve">I forbindelse med scenario </w:t>
      </w:r>
      <w:r w:rsidRPr="00110F6A">
        <w:rPr>
          <w:highlight w:val="cyan"/>
        </w:rPr>
        <w:t>[Legg inn nummer]</w:t>
      </w:r>
      <w:r w:rsidRPr="00110F6A">
        <w:t xml:space="preserve"> har ALARP-prinsippet trådt inn.</w:t>
      </w:r>
      <w:r w:rsidRPr="00110F6A">
        <w:br/>
        <w:t>Vårt forslag til risikoreduserende tiltak var å:</w:t>
      </w:r>
    </w:p>
    <w:p w:rsidR="00272AB0" w:rsidRPr="00110F6A" w:rsidP="00272AB0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forslag til tiltak].</w:t>
      </w:r>
      <w:r w:rsidRPr="00110F6A">
        <w:t xml:space="preserve"> </w:t>
      </w:r>
    </w:p>
    <w:p w:rsidR="00272AB0" w:rsidRPr="00110F6A" w:rsidP="00272AB0">
      <w:r w:rsidRPr="00110F6A">
        <w:t>Dette ville medført en ressursbruk på</w:t>
      </w:r>
    </w:p>
    <w:p w:rsidR="00272AB0" w:rsidRPr="00110F6A" w:rsidP="00272AB0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272AB0" w:rsidRPr="00110F6A" w:rsidP="00272AB0">
      <w:r w:rsidRPr="00110F6A">
        <w:t>og risikoen ville, slik vi ser det, blitt redusert med</w:t>
      </w:r>
    </w:p>
    <w:p w:rsidR="00272AB0" w:rsidRPr="00110F6A" w:rsidP="00272AB0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752298" w:rsidRPr="00110F6A" w:rsidP="00752298">
      <w:pPr>
        <w:rPr>
          <w:sz w:val="32"/>
          <w:szCs w:val="40"/>
          <w:lang w:val="en-US"/>
        </w:rPr>
      </w:pPr>
      <w:r w:rsidRPr="00110F6A">
        <w:rPr>
          <w:lang w:val="en-US"/>
        </w:rPr>
        <w:br w:type="page"/>
      </w:r>
    </w:p>
    <w:p w:rsidR="00553FD5" w:rsidP="00752298">
      <w:pPr>
        <w:pStyle w:val="Heading2"/>
      </w:pPr>
      <w:r>
        <w:t xml:space="preserve">HANDLINGSPLAN </w:t>
      </w:r>
    </w:p>
    <w:p w:rsidR="00553FD5" w:rsidP="00752298">
      <w:pPr>
        <w:pStyle w:val="Heading2"/>
      </w:pPr>
    </w:p>
    <w:p w:rsidR="00752298" w:rsidRPr="00110F6A" w:rsidP="00752298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 w:rsidR="00724A54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2914"/>
        <w:gridCol w:w="1012"/>
        <w:gridCol w:w="1142"/>
        <w:gridCol w:w="1134"/>
        <w:gridCol w:w="1421"/>
      </w:tblGrid>
      <w:tr w:rsidTr="00BD3F82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:rsidTr="00BD3F82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F82C59" w:rsidP="00BD3F82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F82C59" w:rsidP="00BD3F82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F82C59" w:rsidP="00BD3F82">
            <w:r w:rsidRPr="00F82C59">
              <w:t>Det brukes kun 1 testkabel omgangen. Strøm blir slått av når lærer ikkje er tilstede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F82C59" w:rsidP="00BD3F82">
            <w:r w:rsidRPr="00F82C59">
              <w:t xml:space="preserve">Ø.B </w:t>
            </w:r>
          </w:p>
          <w:p w:rsidR="00752298" w:rsidRPr="00F82C59" w:rsidP="00BD3F82">
            <w:r w:rsidRPr="00F82C59">
              <w:t>T.W.J.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F82C59" w:rsidP="00BD3F82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  <w:tr w:rsidTr="00BD3F82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46282D" w:rsidP="00BD3F82">
            <w:r>
              <w:t>Scenario2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r>
              <w:t>Kjøpe inn 6 lave trøer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r>
              <w:t>Ø.B bestille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r>
              <w:t>1 uke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  <w:tr w:rsidTr="00BD3F82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46282D" w:rsidP="00BD3F82">
            <w:r>
              <w:t>Scenario 3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r>
              <w:t>Veilede elever ved bruk av håndverktøy. Sørge for at førstehjelpstavle er oppdatert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P="00BD3F82">
            <w:r>
              <w:t>Ø.B</w:t>
            </w:r>
          </w:p>
          <w:p w:rsidR="00752298" w:rsidRPr="0046282D" w:rsidP="00BD3F82">
            <w:r>
              <w:t>T.W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r>
              <w:t>1 mn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  <w:tr w:rsidTr="00BD3F82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46282D" w:rsidP="00BD3F82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r w:rsidRPr="008E2028">
              <w:rPr>
                <w:highlight w:val="yellow"/>
              </w:rPr>
              <w:t>[SLETT EKSEM</w:t>
            </w:r>
            <w:r>
              <w:rPr>
                <w:highlight w:val="yellow"/>
              </w:rPr>
              <w:t xml:space="preserve">PELPUNKTENE OVER, </w:t>
            </w:r>
            <w:r w:rsidRPr="008E2028">
              <w:rPr>
                <w:highlight w:val="yellow"/>
              </w:rPr>
              <w:t>OG LEGG INN NYE, BASERT PÅ TIDLIGERE INFO]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  <w:tr w:rsidTr="00BD3F82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46282D" w:rsidP="00BD3F82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  <w:tr w:rsidTr="00BD3F82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46282D" w:rsidP="00BD3F82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  <w:tr w:rsidTr="00BD3F82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46282D" w:rsidP="00BD3F82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</w:tbl>
    <w:p w:rsidR="00752298" w:rsidRPr="008F454C" w:rsidP="00752298">
      <w:pPr>
        <w:rPr>
          <w:b/>
        </w:rPr>
      </w:pPr>
    </w:p>
    <w:p w:rsidR="007217FA" w:rsidP="007217FA">
      <w:pPr>
        <w:pStyle w:val="Heading2"/>
      </w:pPr>
      <w:r>
        <w:t>Konklusjon:</w:t>
      </w:r>
    </w:p>
    <w:p w:rsidR="00F96023" w:rsidRPr="00F96023" w:rsidP="00F96023"/>
    <w:p w:rsidR="007217FA" w:rsidP="007217FA">
      <w:pPr>
        <w:rPr>
          <w:rFonts w:ascii="Times New Roman" w:hAnsi="Times New Roman"/>
          <w:sz w:val="24"/>
        </w:rPr>
      </w:pPr>
      <w:r w:rsidRPr="00955796">
        <w:rPr>
          <w:rFonts w:ascii="Times New Roman" w:hAnsi="Times New Roman"/>
          <w:sz w:val="24"/>
          <w:highlight w:val="yellow"/>
        </w:rPr>
        <w:t>[</w:t>
      </w:r>
      <w:r w:rsidR="00F96023">
        <w:rPr>
          <w:rFonts w:ascii="Times New Roman" w:hAnsi="Times New Roman"/>
          <w:sz w:val="24"/>
          <w:highlight w:val="yellow"/>
        </w:rPr>
        <w:t>HER LEGGER DU INNE EN HOVEDKONKLUSJON HVA GJELDER RISKOVURDERINGEN</w:t>
      </w:r>
      <w:r w:rsidRPr="00955796">
        <w:rPr>
          <w:rFonts w:ascii="Times New Roman" w:hAnsi="Times New Roman"/>
          <w:sz w:val="24"/>
          <w:highlight w:val="yellow"/>
        </w:rPr>
        <w:t>]</w:t>
      </w:r>
    </w:p>
    <w:p w:rsidR="00752298" w:rsidP="00752298"/>
    <w:p w:rsidR="00752298" w:rsidP="00752298"/>
    <w:p w:rsidR="00752298" w:rsidP="00752298"/>
    <w:p w:rsidR="00752298" w:rsidP="00752298">
      <w:pPr>
        <w:pStyle w:val="Normal2"/>
      </w:pPr>
    </w:p>
    <w:p w:rsidR="00752298" w:rsidP="00752298">
      <w:pPr>
        <w:pStyle w:val="Punktheading"/>
      </w:pPr>
      <w:r>
        <w:t>Kryssreferanser</w:t>
      </w:r>
    </w:p>
    <w:p w:rsidR="00752298" w:rsidP="00752298"/>
    <w:p w:rsidR="00752298" w:rsidRPr="006439BB" w:rsidP="00752298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1124585025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585025" name=""/>
                    <pic:cNvPicPr/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:rsidTr="00BD3F82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752298" w:rsidP="00BD3F82">
            <w:pPr>
              <w:pStyle w:val="Xref"/>
            </w:pPr>
          </w:p>
          <w:p w:rsidR="00752298" w:rsidP="00BD3F82">
            <w:pPr>
              <w:pStyle w:val="Xref"/>
            </w:pPr>
          </w:p>
        </w:tc>
        <w:tc>
          <w:tcPr>
            <w:tcW w:w="3934" w:type="pct"/>
          </w:tcPr>
          <w:p w:rsidR="00752298" w:rsidP="00BD3F82">
            <w:pPr>
              <w:pStyle w:val="Xref"/>
            </w:pPr>
          </w:p>
        </w:tc>
        <w:tc>
          <w:tcPr>
            <w:tcW w:w="83" w:type="pct"/>
          </w:tcPr>
          <w:p w:rsidR="00752298" w:rsidP="00BD3F82">
            <w:pPr>
              <w:pStyle w:val="Xref"/>
            </w:pPr>
          </w:p>
        </w:tc>
      </w:tr>
    </w:tbl>
    <w:p w:rsidR="00752298" w:rsidP="00752298">
      <w:pPr>
        <w:pStyle w:val="Punktheading"/>
      </w:pPr>
      <w:r>
        <w:t>Eksterne referanser</w:t>
      </w:r>
    </w:p>
    <w:p w:rsidR="00752298" w:rsidP="00752298"/>
    <w:p w:rsidR="00752298" w:rsidRPr="008E2028" w:rsidP="00752298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:rsidTr="00BD3F82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752298" w:rsidP="00BD3F82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752298" w:rsidP="00BD3F82">
            <w:pPr>
              <w:pStyle w:val="Xref"/>
              <w:rPr>
                <w:color w:val="000080"/>
              </w:rPr>
            </w:pPr>
          </w:p>
        </w:tc>
      </w:tr>
    </w:tbl>
    <w:p w:rsidR="00752298" w:rsidP="00752298">
      <w:pPr>
        <w:pStyle w:val="Normal2"/>
      </w:pPr>
    </w:p>
    <w:p w:rsidR="0052577D"/>
    <w:p w:rsidR="0052577D"/>
    <w:p w:rsidR="0052577D">
      <w:pPr>
        <w:pStyle w:val="Normal2"/>
      </w:pPr>
    </w:p>
    <w:sectPr w:rsidSect="00CC563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24E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02</w:t>
          </w:r>
          <w:r>
            <w:rPr>
              <w:i w:val="0"/>
              <w:sz w:val="20"/>
            </w:rPr>
            <w:fldChar w:fldCharType="end"/>
          </w:r>
        </w:p>
      </w:tc>
    </w:tr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D507A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D507A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24E94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D507AA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4" name="Bild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D507AA" w:rsidRPr="00CC5637" w:rsidP="00CF0DEE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D507AA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D507AA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D507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24E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CEB56A2"/>
    <w:multiLevelType w:val="hybridMultilevel"/>
    <w:tmpl w:val="A6361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AES" w:cryptAlgorithmClass="hash" w:cryptAlgorithmType="typeAny" w:cryptAlgorithmSid="14" w:cryptSpinCount="100000" w:hash="Ali4m+1Yc1ZTgZeq5nRoRsizE5aBaX+nhCuES5FoHGA2nYCAcKoP45GkY0UP7FNRdIiHHkinGvHK&#10;wKdccG1gnQ==&#10;" w:salt="o17pX2NmCZqupLqh1MJfVg==&#10;"/>
  <w:zoom w:val="bestFit" w:percent="196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55C46"/>
    <w:rsid w:val="00061265"/>
    <w:rsid w:val="00070162"/>
    <w:rsid w:val="000877EE"/>
    <w:rsid w:val="000A3819"/>
    <w:rsid w:val="000A45C6"/>
    <w:rsid w:val="000D2E0B"/>
    <w:rsid w:val="000D72E4"/>
    <w:rsid w:val="000E00E7"/>
    <w:rsid w:val="000E04D9"/>
    <w:rsid w:val="00110F6A"/>
    <w:rsid w:val="00113D01"/>
    <w:rsid w:val="00135BCE"/>
    <w:rsid w:val="00136820"/>
    <w:rsid w:val="00145905"/>
    <w:rsid w:val="00150909"/>
    <w:rsid w:val="00161A11"/>
    <w:rsid w:val="00163A4B"/>
    <w:rsid w:val="001C793E"/>
    <w:rsid w:val="001D40A2"/>
    <w:rsid w:val="001E2801"/>
    <w:rsid w:val="00211B0C"/>
    <w:rsid w:val="00235423"/>
    <w:rsid w:val="00236D65"/>
    <w:rsid w:val="002406D8"/>
    <w:rsid w:val="00254750"/>
    <w:rsid w:val="00272AB0"/>
    <w:rsid w:val="002A09B7"/>
    <w:rsid w:val="003018D0"/>
    <w:rsid w:val="00324B19"/>
    <w:rsid w:val="0036746C"/>
    <w:rsid w:val="00377662"/>
    <w:rsid w:val="003B4961"/>
    <w:rsid w:val="003C6DAE"/>
    <w:rsid w:val="00402315"/>
    <w:rsid w:val="00422DE5"/>
    <w:rsid w:val="004323E1"/>
    <w:rsid w:val="0046282D"/>
    <w:rsid w:val="0047190C"/>
    <w:rsid w:val="004D50B4"/>
    <w:rsid w:val="004E6573"/>
    <w:rsid w:val="0051404E"/>
    <w:rsid w:val="0052577D"/>
    <w:rsid w:val="00525F70"/>
    <w:rsid w:val="00531DBA"/>
    <w:rsid w:val="00553FD5"/>
    <w:rsid w:val="0055430F"/>
    <w:rsid w:val="00577F4F"/>
    <w:rsid w:val="00582AE7"/>
    <w:rsid w:val="005C22D6"/>
    <w:rsid w:val="005C51C7"/>
    <w:rsid w:val="005E76BE"/>
    <w:rsid w:val="00611FF0"/>
    <w:rsid w:val="006439BB"/>
    <w:rsid w:val="00645773"/>
    <w:rsid w:val="00653881"/>
    <w:rsid w:val="00672D3E"/>
    <w:rsid w:val="007217FA"/>
    <w:rsid w:val="00724A54"/>
    <w:rsid w:val="007258D8"/>
    <w:rsid w:val="0073623A"/>
    <w:rsid w:val="00742174"/>
    <w:rsid w:val="0074541D"/>
    <w:rsid w:val="00752298"/>
    <w:rsid w:val="0075762C"/>
    <w:rsid w:val="00785042"/>
    <w:rsid w:val="007A4C14"/>
    <w:rsid w:val="007A7A3C"/>
    <w:rsid w:val="007C332C"/>
    <w:rsid w:val="00830D99"/>
    <w:rsid w:val="008348DF"/>
    <w:rsid w:val="0086091A"/>
    <w:rsid w:val="008702EA"/>
    <w:rsid w:val="00893324"/>
    <w:rsid w:val="00897DDC"/>
    <w:rsid w:val="008D11BF"/>
    <w:rsid w:val="008D52AE"/>
    <w:rsid w:val="008E2028"/>
    <w:rsid w:val="008F454C"/>
    <w:rsid w:val="00907034"/>
    <w:rsid w:val="00916126"/>
    <w:rsid w:val="009169C1"/>
    <w:rsid w:val="00922FFB"/>
    <w:rsid w:val="00924E94"/>
    <w:rsid w:val="009333FD"/>
    <w:rsid w:val="00934CCF"/>
    <w:rsid w:val="009415A7"/>
    <w:rsid w:val="00955796"/>
    <w:rsid w:val="0097486D"/>
    <w:rsid w:val="00993F55"/>
    <w:rsid w:val="00A01195"/>
    <w:rsid w:val="00A111E5"/>
    <w:rsid w:val="00A163D2"/>
    <w:rsid w:val="00A62371"/>
    <w:rsid w:val="00A65CB6"/>
    <w:rsid w:val="00A669BA"/>
    <w:rsid w:val="00A81B36"/>
    <w:rsid w:val="00A92249"/>
    <w:rsid w:val="00A92699"/>
    <w:rsid w:val="00AD0047"/>
    <w:rsid w:val="00AD2BEF"/>
    <w:rsid w:val="00B05372"/>
    <w:rsid w:val="00B06D46"/>
    <w:rsid w:val="00B43266"/>
    <w:rsid w:val="00B43B5B"/>
    <w:rsid w:val="00B52279"/>
    <w:rsid w:val="00B66EBF"/>
    <w:rsid w:val="00B87A0C"/>
    <w:rsid w:val="00BD3F82"/>
    <w:rsid w:val="00BD5A06"/>
    <w:rsid w:val="00BE1A5C"/>
    <w:rsid w:val="00BF5B13"/>
    <w:rsid w:val="00C04B63"/>
    <w:rsid w:val="00C04BAF"/>
    <w:rsid w:val="00C10555"/>
    <w:rsid w:val="00C27ACA"/>
    <w:rsid w:val="00C760BD"/>
    <w:rsid w:val="00C869BE"/>
    <w:rsid w:val="00CA5F16"/>
    <w:rsid w:val="00CA6626"/>
    <w:rsid w:val="00CB4292"/>
    <w:rsid w:val="00CC5637"/>
    <w:rsid w:val="00CC6589"/>
    <w:rsid w:val="00CD6AFD"/>
    <w:rsid w:val="00CF0DEE"/>
    <w:rsid w:val="00D1012A"/>
    <w:rsid w:val="00D15B4E"/>
    <w:rsid w:val="00D217AA"/>
    <w:rsid w:val="00D507AA"/>
    <w:rsid w:val="00D64EEC"/>
    <w:rsid w:val="00D871B1"/>
    <w:rsid w:val="00DC0981"/>
    <w:rsid w:val="00DC0EAC"/>
    <w:rsid w:val="00DD1727"/>
    <w:rsid w:val="00DE3510"/>
    <w:rsid w:val="00DF3D34"/>
    <w:rsid w:val="00E13F9B"/>
    <w:rsid w:val="00E17ABE"/>
    <w:rsid w:val="00E34B13"/>
    <w:rsid w:val="00E35F25"/>
    <w:rsid w:val="00E506A8"/>
    <w:rsid w:val="00E71F62"/>
    <w:rsid w:val="00F064EF"/>
    <w:rsid w:val="00F10EB6"/>
    <w:rsid w:val="00F23721"/>
    <w:rsid w:val="00F707E1"/>
    <w:rsid w:val="00F75C30"/>
    <w:rsid w:val="00F82C59"/>
    <w:rsid w:val="00F96023"/>
    <w:rsid w:val="00FC0703"/>
    <w:rsid w:val="00FC3507"/>
    <w:rsid w:val="00FF1BA6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 ¤3#EK_Opprettet¤2#0¤2#24.02.2020¤3#EK_Utgitt¤2#0¤2#24.02.2020¤3#EK_IBrukDato¤2#0¤2#04.03.2020¤3#EK_DokumentID¤2#0¤2#D00762¤3#EK_DokTittel¤2#0¤2#MAL Risikovurdering¤3#EK_DokType¤2#0¤2#Prosedyre¤3#EK_EksRef¤2#2¤2# 0_x0009_¤3#EK_Erstatter¤2#0¤2#1.00¤3#EK_ErstatterD¤2#0¤2#24.02.2020¤3#EK_Signatur¤2#0¤2#¤3#EK_Verifisert¤2#0¤2#¤3#EK_Hørt¤2#0¤2#¤3#EK_AuditReview¤2#2¤2#¤3#EK_AuditApprove¤2#2¤2#¤3#EK_Gradering¤2#0¤2#Åpen¤3#EK_Gradnr¤2#4¤2#0¤3#EK_Kapittel¤2#4¤2# ¤3#EK_Referanse¤2#2¤2# 0_x0009_¤3#EK_RefNr¤2#0¤2#KS2017.2.1.9-02¤3#EK_Revisjon¤2#0¤2#2.00¤3#EK_Ansvarlig¤2#0¤2#Eirik Ørn¤3#EK_SkrevetAv¤2#0¤2#Eirik Ørn¤3#EK_UText1¤2#0¤2# ¤3#EK_UText2¤2#0¤2# ¤3#EK_UText3¤2#0¤2# ¤3#EK_UText4¤2#0¤2# ¤3#EK_Status¤2#0¤2#Til godkj.(rev)¤3#EK_Stikkord¤2#0¤2#¤3#EK_SuperStikkord¤2#0¤2#¤3#EK_Rapport¤2#3¤2#¤3#EK_EKPrintMerke¤2#0¤2#Uoffisiell utskrift er kun gyldig på utskriftsdato¤3#EK_Watermark¤2#0¤2#¤3#EK_Utgave¤2#0¤2#2.00¤3#EK_Merknad¤2#7¤2#¤3#EK_VerLogg¤2#2¤2#Ver. 2.00 - 04.03.2020|¤1#Ver. 1.00 - 04.03.2020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¤3#EK_Vedlegg¤2#2¤2# 0_x0009_¤3#EK_AvdelingOver¤2#4¤2# ¤3#EK_HRefNr¤2#0¤2# ¤3#EK_HbNavn¤2#0¤2# ¤3#EK_DokRefnr¤2#4¤2#0005020109¤3#EK_Dokendrdato¤2#4¤2#18.06.2020 10:34:39¤3#EK_HbType¤2#4¤2# ¤3#EK_Offisiell¤2#4¤2# ¤3#EK_VedleggRef¤2#4¤2#KS2017.2.1.9-02¤3#EK_Strukt00¤2#5¤2#¤5#KS2017¤5#KVALITETSSYSTEM¤5#0¤5#0¤4#.¤5#2¤5#SECTION 2 MANAGEMENT¤5#0¤5#0¤4#.¤5#1¤5#Management responsibility¤5#0¤5#0¤4#.¤5#9¤5#Non-conformities, unintentional events and complaints¤5#0¤5#0¤4#\¤3#EK_Strukt01¤2#5¤2#¤3#EK_Pub¤2#6¤2# 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9¤5#Non-conformities, unintentional events and complaints¤5#0¤5#0¤4#\¤3#"/>
    <w:docVar w:name="ek_dl" w:val="2"/>
    <w:docVar w:name="ek_doktittel" w:val="MAL Risikovurdering"/>
    <w:docVar w:name="ek_doktype" w:val="Prosedyre"/>
    <w:docVar w:name="ek_dokumentid" w:val="D00762"/>
    <w:docVar w:name="ek_erstatter" w:val="1.00"/>
    <w:docVar w:name="ek_erstatterd" w:val="24.02.2020"/>
    <w:docVar w:name="ek_format" w:val="-10"/>
    <w:docVar w:name="ek_gjelderfra" w:val=" "/>
    <w:docVar w:name="ek_gjeldertil" w:val="[]"/>
    <w:docVar w:name="ek_gradering" w:val="Åpen"/>
    <w:docVar w:name="ek_hbnavn" w:val=" "/>
    <w:docVar w:name="ek_hrefnr" w:val=" "/>
    <w:docVar w:name="ek_hørt" w:val="[]"/>
    <w:docVar w:name="ek_ibrukdato" w:val="04.03.2020"/>
    <w:docVar w:name="ek_merknad" w:val="[]"/>
    <w:docVar w:name="ek_opprettet" w:val="24.02.2020"/>
    <w:docVar w:name="ek_rapport" w:val="[]"/>
    <w:docVar w:name="ek_refnr" w:val="KS2017.2.1.9-02"/>
    <w:docVar w:name="ek_revisjon" w:val="2.00"/>
    <w:docVar w:name="ek_s00m0101" w:val="KVALITETSSYSTEM"/>
    <w:docVar w:name="ek_s00m0201" w:val="SECTION 2 MANAGEMENT"/>
    <w:docVar w:name="ek_signatur" w:val="[]"/>
    <w:docVar w:name="ek_skrevetav" w:val="Eirik Ørn"/>
    <w:docVar w:name="ek_status" w:val="Til godkj.(rev)"/>
    <w:docVar w:name="ek_stikkord" w:val="[]"/>
    <w:docVar w:name="EK_TYPE" w:val="ARB"/>
    <w:docVar w:name="ek_utext1" w:val=" "/>
    <w:docVar w:name="ek_utext2" w:val=" "/>
    <w:docVar w:name="ek_utext3" w:val=" "/>
    <w:docVar w:name="ek_utext4" w:val=" "/>
    <w:docVar w:name="ek_utgave" w:val="2.00"/>
    <w:docVar w:name="ek_utgitt" w:val="24.02.2020"/>
    <w:docVar w:name="ek_verifisert" w:val="[]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MjcwNDS0MDMztzQysjBQ0lEKTi0uzszPAykwrgUA6bqa3i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FFE0A85D-9BB7-4615-9EFA-25F16E8A6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752298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FootnoteText">
    <w:name w:val="footnote text"/>
    <w:basedOn w:val="Normal"/>
    <w:link w:val="FotnotetekstTegn"/>
    <w:rsid w:val="00752298"/>
    <w:rPr>
      <w:rFonts w:ascii="Calibri" w:hAnsi="Calibri"/>
      <w:lang w:val="nn-NO"/>
    </w:rPr>
  </w:style>
  <w:style w:type="character" w:customStyle="1" w:styleId="FotnotetekstTegn">
    <w:name w:val="Fotnotetekst Tegn"/>
    <w:basedOn w:val="DefaultParagraphFont"/>
    <w:link w:val="FootnoteText"/>
    <w:rsid w:val="00752298"/>
    <w:rPr>
      <w:rFonts w:ascii="Calibri" w:hAnsi="Calibri"/>
      <w:lang w:val="nn-NO"/>
    </w:rPr>
  </w:style>
  <w:style w:type="character" w:styleId="FootnoteReference">
    <w:name w:val="footnote reference"/>
    <w:rsid w:val="00752298"/>
    <w:rPr>
      <w:vertAlign w:val="superscript"/>
    </w:rPr>
  </w:style>
  <w:style w:type="table" w:customStyle="1" w:styleId="Tabellrutenett1">
    <w:name w:val="Tabellrutenett1"/>
    <w:basedOn w:val="TableNormal"/>
    <w:next w:val="TableGrid"/>
    <w:rsid w:val="00752298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7522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obletekstTegn"/>
    <w:rsid w:val="00E34B13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E34B1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3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C4FCA2-00BE-4F28-800E-27F39D739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6</Pages>
  <Words>1101</Words>
  <Characters>5844</Characters>
  <Application>Microsoft Office Word</Application>
  <DocSecurity>4</DocSecurity>
  <Lines>517</Lines>
  <Paragraphs>16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Risikovurdering</vt:lpstr>
      <vt:lpstr>Standard</vt:lpstr>
    </vt:vector>
  </TitlesOfParts>
  <Company>Datakvalitet</Company>
  <LinksUpToDate>false</LinksUpToDate>
  <CharactersWithSpaces>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 Risikovurdering ALLE IKKE-MARITIME AVDELINGER</dc:title>
  <dc:subject>0005020109|KS2017.2.1.9-02|</dc:subject>
  <dc:creator>Handbok</dc:creator>
  <dc:description>EK_Avdeling_x0002_4_x0002_ _x0003_EK_Avsnitt_x0002_4_x0002_ _x0003_EK_Bedriftsnavn_x0002_1_x0002_Laksevåg og Bergen Maritime Vgs_x0003_EK_GjelderFra_x0002_0_x0002_ _x0003_EK_Opprettet_x0002_0_x0002_24.02.2020_x0003_EK_Utgitt_x0002_0_x0002_24.02.2020_x0003_EK_IBrukDato_x0002_0_x0002_04.03.2020_x0003_EK_DokumentID_x0002_0_x0002_D00762_x0003_EK_DokTittel_x0002_0_x0002_MAL Risikovurdering_x0003_EK_DokType_x0002_0_x0002_Prosedyre_x0003_EK_EksRef_x0002_2_x0002_ 0	_x0003_EK_Erstatter_x0002_0_x0002_1.00_x0003_EK_ErstatterD_x0002_0_x0002_24.02.2020_x0003_EK_Signatur_x0002_0_x0002__x0003_EK_Verifisert_x0002_0_x0002__x0003_EK_Hørt_x0002_0_x0002__x0003_EK_AuditReview_x0002_2_x0002__x0003_EK_AuditApprove_x0002_2_x0002__x0003_EK_Gradering_x0002_0_x0002_Åpen_x0003_EK_Gradnr_x0002_4_x0002_0_x0003_EK_Kapittel_x0002_4_x0002_ _x0003_EK_Referanse_x0002_2_x0002_ 0	_x0003_EK_RefNr_x0002_0_x0002_KS2017.2.1.9-02_x0003_EK_Revisjon_x0002_0_x0002_2.00_x0003_EK_Ansvarlig_x0002_0_x0002_Eirik Ørn_x0003_EK_SkrevetAv_x0002_0_x0002_Eirik Ørn_x0003_EK_UText1_x0002_0_x0002_ _x0003_EK_UText2_x0002_0_x0002_ _x0003_EK_UText3_x0002_0_x0002_ _x0003_EK_UText4_x0002_0_x0002_ _x0003_EK_Status_x0002_0_x0002_Til godkj.(rev)_x0003_EK_Stikkord_x0002_0_x0002__x0003_EK_SuperStikkord_x0002_0_x0002__x0003_EK_Rapport_x0002_3_x0002__x0003_EK_EKPrintMerke_x0002_0_x0002_Uoffisiell utskrift er kun gyldig på utskriftsdato_x0003_EK_Watermark_x0002_0_x0002__x0003_EK_Utgave_x0002_0_x0002_2.00_x0003_EK_Merknad_x0002_7_x0002__x0003_EK_VerLogg_x0002_2_x0002_Ver. 2.00 - 04.03.2020|_x0001_Ver. 1.00 - 04.03.2020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2_x0003_EK_GjelderTil_x0002_0_x0002__x0003_EK_Vedlegg_x0002_2_x0002_ 0	_x0003_EK_AvdelingOver_x0002_4_x0002_ _x0003_EK_HRefNr_x0002_0_x0002_ _x0003_EK_HbNavn_x0002_0_x0002_ _x0003_EK_DokRefnr_x0002_4_x0002_0005020109_x0003_EK_Dokendrdato_x0002_4_x0002_18.06.2020 10:34:39_x0003_EK_HbType_x0002_4_x0002_ _x0003_EK_Offisiell_x0002_4_x0002_ _x0003_EK_VedleggRef_x0002_4_x0002_KS2017.2.1.9-02_x0003_EK_Strukt00_x0002_5_x0002__x0005_KS2017_x0005_KVALITETSSYSTEM_x0005_0_x0005_0_x0004_._x0005_2_x0005_SECTION 2 MANAGEMENT_x0005_0_x0005_0_x0004_._x0005_1_x0005_Management responsibility_x0005_0_x0005_0_x0004_._x0005_9_x0005_Non-conformities, unintentional events and complaints_x0005_0_x0005_0_x0004_\_x0003_EK_Strukt01_x0002_5_x0002__x0003_EK_Pub_x0002_6_x0002_ 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2_x0005_SECTION 2 MANAGEMENT_x0005_0_x0005_0_x0004_._x0005_1_x0005_Management responsibility_x0005_0_x0005_0_x0004_._x0005_9_x0005_Non-conformities, unintentional events and complaints_x0005_0_x0005_0_x0004_\_x0003_</dc:description>
  <cp:lastModifiedBy>Eirik Ørn</cp:lastModifiedBy>
  <cp:revision>2</cp:revision>
  <cp:lastPrinted>2020-12-15T12:21:00Z</cp:lastPrinted>
  <dcterms:created xsi:type="dcterms:W3CDTF">2021-01-11T19:53:00Z</dcterms:created>
  <dcterms:modified xsi:type="dcterms:W3CDTF">2021-01-11T19:53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MAL Risikovurdering ALLE IKKE-MARITIME AVDELINGER</vt:lpwstr>
  </property>
  <property fmtid="{D5CDD505-2E9C-101B-9397-08002B2CF9AE}" pid="4" name="EK_GjelderFra">
    <vt:lpwstr>15.05.2025</vt:lpwstr>
  </property>
  <property fmtid="{D5CDD505-2E9C-101B-9397-08002B2CF9AE}" pid="5" name="EK_RefNr">
    <vt:lpwstr>KS2017.2.1.9-02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2.01</vt:lpwstr>
  </property>
  <property fmtid="{D5CDD505-2E9C-101B-9397-08002B2CF9AE}" pid="11" name="EK_Watermark">
    <vt:lpwstr/>
  </property>
</Properties>
</file>